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6760C" w14:textId="1A08C6DD" w:rsidR="00794650" w:rsidRDefault="00C145E3">
      <w:r>
        <w:t>The list is comprised of multiple variables of similarity, Such as: names, numbers, and other information. In my assignment I used five names as the variables each name holds an index number. In all cases the index starts at “0” in the case of my example the list ends at index “4”. A list makes it easier to access the information in the list. This assignment took longer than it should</w:t>
      </w:r>
      <w:r w:rsidR="00D83CE6">
        <w:t>. I was able to make my list and get it to print. Then I was trying to get the entire list essentially in paragraph form. Here is my final code.</w:t>
      </w:r>
      <w:bookmarkStart w:id="0" w:name="_GoBack"/>
      <w:bookmarkEnd w:id="0"/>
    </w:p>
    <w:p w14:paraId="5DC5DF58" w14:textId="363C21F3" w:rsidR="00D83CE6" w:rsidRDefault="00D83CE6" w:rsidP="00D83CE6">
      <w:pPr>
        <w:jc w:val="center"/>
      </w:pPr>
      <w:r>
        <w:rPr>
          <w:noProof/>
        </w:rPr>
        <w:drawing>
          <wp:inline distT="0" distB="0" distL="0" distR="0" wp14:anchorId="4EA08B6D" wp14:editId="1BD42FD8">
            <wp:extent cx="5457825" cy="5410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57825" cy="5410200"/>
                    </a:xfrm>
                    <a:prstGeom prst="rect">
                      <a:avLst/>
                    </a:prstGeom>
                    <a:noFill/>
                    <a:ln>
                      <a:noFill/>
                    </a:ln>
                  </pic:spPr>
                </pic:pic>
              </a:graphicData>
            </a:graphic>
          </wp:inline>
        </w:drawing>
      </w:r>
    </w:p>
    <w:sectPr w:rsidR="00D83C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zU0sDAyM7W0sLRU0lEKTi0uzszPAykwrAUAZHvuNiwAAAA="/>
  </w:docVars>
  <w:rsids>
    <w:rsidRoot w:val="00080E25"/>
    <w:rsid w:val="00080E25"/>
    <w:rsid w:val="003201C9"/>
    <w:rsid w:val="00607676"/>
    <w:rsid w:val="00794650"/>
    <w:rsid w:val="00C145E3"/>
    <w:rsid w:val="00CC0D74"/>
    <w:rsid w:val="00D83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AA244"/>
  <w15:chartTrackingRefBased/>
  <w15:docId w15:val="{0920564D-3377-4F9B-A700-3B5BAD916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79</Words>
  <Characters>45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EASTERLY</dc:creator>
  <cp:keywords/>
  <dc:description/>
  <cp:lastModifiedBy>ROGER EASTERLY</cp:lastModifiedBy>
  <cp:revision>2</cp:revision>
  <dcterms:created xsi:type="dcterms:W3CDTF">2019-09-24T02:18:00Z</dcterms:created>
  <dcterms:modified xsi:type="dcterms:W3CDTF">2019-09-24T02:34:00Z</dcterms:modified>
</cp:coreProperties>
</file>